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A6280" w14:textId="361B02C9" w:rsidR="00F360EB" w:rsidRPr="00501823" w:rsidRDefault="00501823" w:rsidP="00501823">
      <w:pPr>
        <w:jc w:val="center"/>
        <w:rPr>
          <w:rFonts w:ascii="Times New Roman" w:hAnsi="Times New Roman" w:cs="Times New Roman"/>
          <w:b/>
          <w:i/>
          <w:sz w:val="32"/>
        </w:rPr>
      </w:pPr>
      <w:r w:rsidRPr="00501823">
        <w:rPr>
          <w:rFonts w:ascii="Times New Roman" w:hAnsi="Times New Roman" w:cs="Times New Roman"/>
          <w:b/>
          <w:i/>
          <w:sz w:val="32"/>
        </w:rPr>
        <w:t>EXPERIMENTAL ANALYSIS</w:t>
      </w:r>
    </w:p>
    <w:p w14:paraId="4546A6DF" w14:textId="25D85C09" w:rsidR="00501823" w:rsidRPr="00501823" w:rsidRDefault="00501823" w:rsidP="00501823">
      <w:pPr>
        <w:rPr>
          <w:rFonts w:ascii="Times New Roman" w:hAnsi="Times New Roman" w:cs="Times New Roman"/>
          <w:b/>
          <w:i/>
          <w:sz w:val="32"/>
        </w:rPr>
      </w:pPr>
      <w:r w:rsidRPr="00501823">
        <w:rPr>
          <w:rFonts w:ascii="Times New Roman" w:hAnsi="Times New Roman" w:cs="Times New Roman"/>
          <w:b/>
          <w:i/>
          <w:sz w:val="32"/>
        </w:rPr>
        <w:t>RESIDUAL ENERGY:</w:t>
      </w:r>
    </w:p>
    <w:p w14:paraId="08AE22B0" w14:textId="4EC7A70E" w:rsidR="00501823" w:rsidRDefault="00501823" w:rsidP="00501823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4CCB9B2A" wp14:editId="13885659">
            <wp:extent cx="5922261" cy="3997912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053" cy="403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09AED" w14:textId="676A7A8C" w:rsidR="00501823" w:rsidRPr="00501823" w:rsidRDefault="00501823" w:rsidP="00501823">
      <w:pPr>
        <w:rPr>
          <w:rFonts w:ascii="Times New Roman" w:hAnsi="Times New Roman" w:cs="Times New Roman"/>
          <w:b/>
          <w:i/>
          <w:sz w:val="32"/>
        </w:rPr>
      </w:pPr>
      <w:r w:rsidRPr="00501823">
        <w:rPr>
          <w:rFonts w:ascii="Times New Roman" w:hAnsi="Times New Roman" w:cs="Times New Roman"/>
          <w:b/>
          <w:i/>
          <w:sz w:val="32"/>
        </w:rPr>
        <w:t>AVERAGE ENERGY PER ROUND:</w:t>
      </w:r>
    </w:p>
    <w:p w14:paraId="78F39CB2" w14:textId="7193D10C" w:rsidR="00501823" w:rsidRDefault="00501823" w:rsidP="00501823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275E40D0" wp14:editId="786D54BD">
            <wp:extent cx="5858166" cy="397657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925" cy="399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86EBC" w14:textId="56CA0F42" w:rsidR="00501823" w:rsidRDefault="00501823" w:rsidP="00501823">
      <w:pPr>
        <w:rPr>
          <w:rFonts w:ascii="Times New Roman" w:hAnsi="Times New Roman" w:cs="Times New Roman"/>
          <w:sz w:val="32"/>
        </w:rPr>
      </w:pPr>
    </w:p>
    <w:p w14:paraId="20B82B6C" w14:textId="0AA24946" w:rsidR="003E2AF2" w:rsidRPr="003E2AF2" w:rsidRDefault="003E2AF2" w:rsidP="00501823">
      <w:pPr>
        <w:rPr>
          <w:rFonts w:ascii="Times New Roman" w:hAnsi="Times New Roman" w:cs="Times New Roman"/>
          <w:b/>
          <w:i/>
          <w:sz w:val="32"/>
        </w:rPr>
      </w:pPr>
      <w:r w:rsidRPr="003E2AF2">
        <w:rPr>
          <w:rFonts w:ascii="Times New Roman" w:hAnsi="Times New Roman" w:cs="Times New Roman"/>
          <w:b/>
          <w:i/>
          <w:sz w:val="32"/>
        </w:rPr>
        <w:t>NUMBER OF ALIVE NODES</w:t>
      </w:r>
      <w:r>
        <w:rPr>
          <w:rFonts w:ascii="Times New Roman" w:hAnsi="Times New Roman" w:cs="Times New Roman"/>
          <w:b/>
          <w:i/>
          <w:sz w:val="32"/>
        </w:rPr>
        <w:t xml:space="preserve"> PER ROUND</w:t>
      </w:r>
      <w:r w:rsidRPr="003E2AF2">
        <w:rPr>
          <w:rFonts w:ascii="Times New Roman" w:hAnsi="Times New Roman" w:cs="Times New Roman"/>
          <w:b/>
          <w:i/>
          <w:sz w:val="32"/>
        </w:rPr>
        <w:t>:</w:t>
      </w:r>
    </w:p>
    <w:p w14:paraId="50DAC5F0" w14:textId="2C2A8A69" w:rsidR="003E2AF2" w:rsidRDefault="003E2AF2" w:rsidP="00501823">
      <w:pPr>
        <w:rPr>
          <w:rFonts w:ascii="Times New Roman" w:hAnsi="Times New Roman" w:cs="Times New Roman"/>
          <w:sz w:val="32"/>
        </w:rPr>
      </w:pPr>
      <w:r>
        <w:rPr>
          <w:noProof/>
        </w:rPr>
        <w:drawing>
          <wp:inline distT="0" distB="0" distL="0" distR="0" wp14:anchorId="3AEF1D2F" wp14:editId="6B1A9E19">
            <wp:extent cx="5943600" cy="40616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903" cy="4067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CA4F3" w14:textId="7E37CDF1" w:rsidR="003E2AF2" w:rsidRDefault="003E2AF2" w:rsidP="003E2AF2">
      <w:pPr>
        <w:rPr>
          <w:rFonts w:ascii="Times New Roman" w:hAnsi="Times New Roman" w:cs="Times New Roman"/>
          <w:b/>
          <w:i/>
          <w:sz w:val="32"/>
        </w:rPr>
      </w:pPr>
      <w:r w:rsidRPr="003E2AF2">
        <w:rPr>
          <w:rFonts w:ascii="Times New Roman" w:hAnsi="Times New Roman" w:cs="Times New Roman"/>
          <w:b/>
          <w:i/>
          <w:sz w:val="32"/>
        </w:rPr>
        <w:t>NUMBER OF DEAD NODES PER ROUND:</w:t>
      </w:r>
    </w:p>
    <w:p w14:paraId="3DE49841" w14:textId="57A3321A" w:rsidR="007B01B4" w:rsidRPr="003E2AF2" w:rsidRDefault="007B01B4" w:rsidP="003E2AF2">
      <w:pPr>
        <w:rPr>
          <w:rFonts w:ascii="Times New Roman" w:hAnsi="Times New Roman" w:cs="Times New Roman"/>
          <w:b/>
          <w:i/>
          <w:sz w:val="32"/>
        </w:rPr>
      </w:pPr>
      <w:r>
        <w:rPr>
          <w:noProof/>
        </w:rPr>
        <w:drawing>
          <wp:inline distT="0" distB="0" distL="0" distR="0" wp14:anchorId="6A500AE4" wp14:editId="7B57860D">
            <wp:extent cx="6165850" cy="4125433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680" cy="4150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B01B4" w:rsidRPr="003E2AF2" w:rsidSect="00B05499">
      <w:pgSz w:w="11906" w:h="16838"/>
      <w:pgMar w:top="1440" w:right="1440" w:bottom="568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sTA3NjE0MDU0MDdR0lEKTi0uzszPAykwrAUA3wMiDCwAAAA="/>
  </w:docVars>
  <w:rsids>
    <w:rsidRoot w:val="00501823"/>
    <w:rsid w:val="003E2AF2"/>
    <w:rsid w:val="00501823"/>
    <w:rsid w:val="007B01B4"/>
    <w:rsid w:val="00B05499"/>
    <w:rsid w:val="00F3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EEA18"/>
  <w15:chartTrackingRefBased/>
  <w15:docId w15:val="{2292A8C5-CB1D-4521-BF69-F0417C32B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Selvaraj</dc:creator>
  <cp:keywords/>
  <dc:description/>
  <cp:lastModifiedBy>Sharmila Selvaraj</cp:lastModifiedBy>
  <cp:revision>4</cp:revision>
  <dcterms:created xsi:type="dcterms:W3CDTF">2018-03-20T19:45:00Z</dcterms:created>
  <dcterms:modified xsi:type="dcterms:W3CDTF">2018-03-20T19:52:00Z</dcterms:modified>
</cp:coreProperties>
</file>